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45DED1" w14:textId="77777777" w:rsidR="00C13E48" w:rsidRDefault="00A43559">
      <w:pPr>
        <w:spacing w:before="41"/>
        <w:ind w:left="3520" w:right="3565"/>
        <w:jc w:val="center"/>
        <w:rPr>
          <w:rFonts w:ascii="Calibri"/>
        </w:rPr>
      </w:pPr>
      <w:r>
        <w:rPr>
          <w:noProof/>
          <w:lang w:val="hu-HU" w:eastAsia="hu-HU"/>
        </w:rPr>
        <w:drawing>
          <wp:anchor distT="0" distB="0" distL="114300" distR="114300" simplePos="0" relativeHeight="487592448" behindDoc="0" locked="0" layoutInCell="1" allowOverlap="1" wp14:anchorId="66C2E9FE" wp14:editId="5E9793E8">
            <wp:simplePos x="0" y="0"/>
            <wp:positionH relativeFrom="margin">
              <wp:posOffset>5206365</wp:posOffset>
            </wp:positionH>
            <wp:positionV relativeFrom="margin">
              <wp:posOffset>99695</wp:posOffset>
            </wp:positionV>
            <wp:extent cx="1057275" cy="828675"/>
            <wp:effectExtent l="0" t="0" r="9525" b="9525"/>
            <wp:wrapSquare wrapText="bothSides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kivágá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hu-HU" w:eastAsia="hu-HU"/>
        </w:rPr>
        <mc:AlternateContent>
          <mc:Choice Requires="wps">
            <w:drawing>
              <wp:anchor distT="0" distB="0" distL="114300" distR="114300" simplePos="0" relativeHeight="487477760" behindDoc="1" locked="0" layoutInCell="1" allowOverlap="1" wp14:anchorId="781214ED" wp14:editId="68B9CCA5">
                <wp:simplePos x="0" y="0"/>
                <wp:positionH relativeFrom="column">
                  <wp:posOffset>82550</wp:posOffset>
                </wp:positionH>
                <wp:positionV relativeFrom="paragraph">
                  <wp:posOffset>377190</wp:posOffset>
                </wp:positionV>
                <wp:extent cx="4696593" cy="408940"/>
                <wp:effectExtent l="0" t="0" r="8890" b="0"/>
                <wp:wrapNone/>
                <wp:docPr id="1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96593" cy="40894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8FCE6D" id="Rectangle 13" o:spid="_x0000_s1026" style="position:absolute;margin-left:6.5pt;margin-top:29.7pt;width:369.8pt;height:32.2pt;z-index:-1583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" fillcolor="#b3b3b3" stroked="f"/>
            </w:pict>
          </mc:Fallback>
        </mc:AlternateContent>
      </w:r>
      <w:hyperlink r:id="rId5">
        <w:r w:rsidR="007373F8">
          <w:rPr>
            <w:rFonts w:ascii="Calibri"/>
            <w:color w:val="006FC0"/>
          </w:rPr>
          <w:t>www.andrologyacademy.net</w:t>
        </w:r>
      </w:hyperlink>
    </w:p>
    <w:p w14:paraId="3D81C673" w14:textId="77777777" w:rsidR="00C13E48" w:rsidRDefault="00A43559">
      <w:pPr>
        <w:pStyle w:val="Szvegtrzs"/>
        <w:spacing w:before="6"/>
        <w:rPr>
          <w:rFonts w:ascii="Calibri"/>
          <w:b w:val="0"/>
          <w:sz w:val="19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114300" distR="114300" simplePos="0" relativeHeight="487593472" behindDoc="0" locked="0" layoutInCell="1" allowOverlap="1" wp14:anchorId="3AECBC38" wp14:editId="26FD87DD">
                <wp:simplePos x="0" y="0"/>
                <wp:positionH relativeFrom="column">
                  <wp:posOffset>73025</wp:posOffset>
                </wp:positionH>
                <wp:positionV relativeFrom="paragraph">
                  <wp:posOffset>174625</wp:posOffset>
                </wp:positionV>
                <wp:extent cx="5029200" cy="418465"/>
                <wp:effectExtent l="0" t="0" r="19050" b="19685"/>
                <wp:wrapNone/>
                <wp:docPr id="16" name="Szövegdoboz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418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8C2CA" w14:textId="77777777" w:rsidR="00A43559" w:rsidRDefault="00A43559" w:rsidP="00A43559">
                            <w:r w:rsidRPr="00A43559">
                              <w:rPr>
                                <w:b/>
                                <w:sz w:val="36"/>
                              </w:rPr>
                              <w:t>EAA Ultrasound Course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ECBC38" id="_x0000_t202" coordsize="21600,21600" o:spt="202" path="m,l,21600r21600,l21600,xe">
                <v:stroke joinstyle="miter"/>
                <v:path gradientshapeok="t" o:connecttype="rect"/>
              </v:shapetype>
              <v:shape id="Szövegdoboz 16" o:spid="_x0000_s1026" type="#_x0000_t202" style="position:absolute;margin-left:5.75pt;margin-top:13.75pt;width:396pt;height:32.95pt;z-index:48759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" fillcolor="#a5a5a5 [2092]" strokeweight=".5pt">
                <v:textbox>
                  <w:txbxContent>
                    <w:p w14:paraId="1278C2CA" w14:textId="77777777" w:rsidR="00A43559" w:rsidRDefault="00A43559" w:rsidP="00A43559">
                      <w:r w:rsidRPr="00A43559">
                        <w:rPr>
                          <w:b/>
                          <w:sz w:val="36"/>
                        </w:rPr>
                        <w:t>EAA Ultrasound Course Application form</w:t>
                      </w:r>
                    </w:p>
                  </w:txbxContent>
                </v:textbox>
              </v:shape>
            </w:pict>
          </mc:Fallback>
        </mc:AlternateContent>
      </w:r>
      <w:r w:rsidR="00776C14"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751E2C1" wp14:editId="4B74EC2A">
                <wp:simplePos x="0" y="0"/>
                <wp:positionH relativeFrom="page">
                  <wp:posOffset>771525</wp:posOffset>
                </wp:positionH>
                <wp:positionV relativeFrom="paragraph">
                  <wp:posOffset>174625</wp:posOffset>
                </wp:positionV>
                <wp:extent cx="4705985" cy="415290"/>
                <wp:effectExtent l="0" t="0" r="18415" b="22860"/>
                <wp:wrapTopAndBottom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5985" cy="41529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316447" w14:textId="77777777" w:rsidR="00C13E48" w:rsidRDefault="00776C14" w:rsidP="00776C14">
                            <w:pPr>
                              <w:ind w:right="6057"/>
                              <w:rPr>
                                <w:rFonts w:ascii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8"/>
                              </w:rPr>
                              <w:t>EAA Ultr</w:t>
                            </w:r>
                            <w:r w:rsidR="00A43559">
                              <w:rPr>
                                <w:rFonts w:ascii="Arial"/>
                                <w:b/>
                                <w:sz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51E2C1" id="Text Box 14" o:spid="_x0000_s1027" type="#_x0000_t202" style="position:absolute;margin-left:60.75pt;margin-top:13.75pt;width:370.55pt;height:32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" filled="f" strokeweight=".16936mm">
                <v:textbox inset="0,0,0,0">
                  <w:txbxContent>
                    <w:p w14:paraId="3F316447" w14:textId="77777777" w:rsidR="00C13E48" w:rsidRDefault="00776C14" w:rsidP="00776C14">
                      <w:pPr>
                        <w:ind w:right="6057"/>
                        <w:rPr>
                          <w:rFonts w:ascii="Arial"/>
                          <w:b/>
                          <w:sz w:val="28"/>
                        </w:rPr>
                      </w:pPr>
                      <w:r>
                        <w:rPr>
                          <w:rFonts w:ascii="Arial"/>
                          <w:b/>
                          <w:sz w:val="28"/>
                        </w:rPr>
                        <w:t>EAA Ultr</w:t>
                      </w:r>
                      <w:r w:rsidR="00A43559">
                        <w:rPr>
                          <w:rFonts w:ascii="Arial"/>
                          <w:b/>
                          <w:sz w:val="28"/>
                        </w:rPr>
                        <w:t>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6A71167" w14:textId="77777777" w:rsidR="00C13E48" w:rsidRDefault="00C13E48">
      <w:pPr>
        <w:pStyle w:val="Szvegtrzs"/>
        <w:spacing w:before="4"/>
        <w:rPr>
          <w:rFonts w:ascii="Calibri"/>
          <w:b w:val="0"/>
          <w:sz w:val="12"/>
        </w:rPr>
      </w:pPr>
    </w:p>
    <w:p w14:paraId="42537E46" w14:textId="54766C3A" w:rsidR="00C13E48" w:rsidRPr="000D6ED7" w:rsidRDefault="009C2F89">
      <w:pPr>
        <w:pStyle w:val="Szvegtrzs"/>
        <w:spacing w:before="93"/>
        <w:ind w:left="220" w:right="5735"/>
      </w:pPr>
      <w:r w:rsidRPr="000D6ED7">
        <w:rPr>
          <w:shd w:val="clear" w:color="auto" w:fill="FFFF00"/>
        </w:rPr>
        <w:t xml:space="preserve">Application deadline: January </w:t>
      </w:r>
      <w:r w:rsidR="000D6ED7">
        <w:rPr>
          <w:shd w:val="clear" w:color="auto" w:fill="FFFF00"/>
        </w:rPr>
        <w:t>23</w:t>
      </w:r>
      <w:r w:rsidRPr="000D6ED7">
        <w:rPr>
          <w:shd w:val="clear" w:color="auto" w:fill="FFFF00"/>
        </w:rPr>
        <w:t>, 202</w:t>
      </w:r>
      <w:r w:rsidR="000D6ED7">
        <w:rPr>
          <w:shd w:val="clear" w:color="auto" w:fill="FFFF00"/>
        </w:rPr>
        <w:t>6</w:t>
      </w:r>
      <w:r w:rsidR="007373F8" w:rsidRPr="000D6ED7">
        <w:t>.</w:t>
      </w:r>
      <w:r w:rsidR="007373F8" w:rsidRPr="000D6ED7">
        <w:rPr>
          <w:spacing w:val="-53"/>
        </w:rPr>
        <w:t xml:space="preserve"> </w:t>
      </w:r>
      <w:r w:rsidR="007373F8" w:rsidRPr="000D6ED7">
        <w:t>Every</w:t>
      </w:r>
      <w:r w:rsidR="007373F8" w:rsidRPr="000D6ED7">
        <w:rPr>
          <w:spacing w:val="-2"/>
        </w:rPr>
        <w:t xml:space="preserve"> </w:t>
      </w:r>
      <w:r w:rsidR="007373F8" w:rsidRPr="000D6ED7">
        <w:t>year</w:t>
      </w:r>
      <w:r w:rsidR="007373F8" w:rsidRPr="000D6ED7">
        <w:rPr>
          <w:spacing w:val="-1"/>
        </w:rPr>
        <w:t xml:space="preserve"> </w:t>
      </w:r>
      <w:r w:rsidR="007373F8" w:rsidRPr="000D6ED7">
        <w:t>maximum</w:t>
      </w:r>
      <w:r w:rsidR="007373F8" w:rsidRPr="000D6ED7">
        <w:rPr>
          <w:spacing w:val="-1"/>
        </w:rPr>
        <w:t xml:space="preserve"> </w:t>
      </w:r>
      <w:r w:rsidR="007416FF" w:rsidRPr="000D6ED7">
        <w:t>10</w:t>
      </w:r>
      <w:r w:rsidR="007373F8" w:rsidRPr="000D6ED7">
        <w:rPr>
          <w:spacing w:val="1"/>
        </w:rPr>
        <w:t xml:space="preserve"> </w:t>
      </w:r>
      <w:r w:rsidR="007373F8" w:rsidRPr="000D6ED7">
        <w:t>fellows</w:t>
      </w:r>
    </w:p>
    <w:p w14:paraId="3589ACD7" w14:textId="47BD1BEB" w:rsidR="00E63078" w:rsidRPr="000D6ED7" w:rsidRDefault="007373F8">
      <w:pPr>
        <w:pStyle w:val="Szvegtrzs"/>
        <w:spacing w:before="1"/>
        <w:ind w:left="220"/>
        <w:rPr>
          <w:color w:val="212121"/>
        </w:rPr>
      </w:pPr>
      <w:r w:rsidRPr="000D6ED7">
        <w:rPr>
          <w:color w:val="212121"/>
        </w:rPr>
        <w:t>T</w:t>
      </w:r>
      <w:r w:rsidR="00E63078" w:rsidRPr="000D6ED7">
        <w:rPr>
          <w:color w:val="212121"/>
        </w:rPr>
        <w:t xml:space="preserve">he EAA US Course Faculty will evaluate the </w:t>
      </w:r>
      <w:r w:rsidR="007416FF" w:rsidRPr="000D6ED7">
        <w:rPr>
          <w:color w:val="212121"/>
        </w:rPr>
        <w:t xml:space="preserve">timing of application, the </w:t>
      </w:r>
      <w:r w:rsidR="00E63078" w:rsidRPr="000D6ED7">
        <w:rPr>
          <w:color w:val="212121"/>
        </w:rPr>
        <w:t>CV of the candidates</w:t>
      </w:r>
      <w:r w:rsidR="007416FF" w:rsidRPr="000D6ED7">
        <w:rPr>
          <w:color w:val="212121"/>
        </w:rPr>
        <w:t xml:space="preserve"> and the country of domicile (to avoid all candidate being from the same country).</w:t>
      </w:r>
      <w:r w:rsidR="00E63078" w:rsidRPr="000D6ED7">
        <w:rPr>
          <w:color w:val="212121"/>
        </w:rPr>
        <w:t xml:space="preserve"> </w:t>
      </w:r>
    </w:p>
    <w:p w14:paraId="182025D0" w14:textId="01D7E5D0" w:rsidR="00C13E48" w:rsidRDefault="00E63078">
      <w:pPr>
        <w:pStyle w:val="Szvegtrzs"/>
        <w:spacing w:before="1"/>
        <w:ind w:left="220"/>
      </w:pPr>
      <w:r w:rsidRPr="000D6ED7">
        <w:rPr>
          <w:color w:val="212121"/>
        </w:rPr>
        <w:t>E</w:t>
      </w:r>
      <w:r w:rsidR="007373F8" w:rsidRPr="000D6ED7">
        <w:t>AA</w:t>
      </w:r>
      <w:r w:rsidR="000D6ED7">
        <w:rPr>
          <w:spacing w:val="43"/>
        </w:rPr>
        <w:t xml:space="preserve"> </w:t>
      </w:r>
      <w:r w:rsidR="00FE31A0" w:rsidRPr="000D6ED7">
        <w:t xml:space="preserve">members </w:t>
      </w:r>
      <w:r w:rsidR="007373F8" w:rsidRPr="000D6ED7">
        <w:t>have</w:t>
      </w:r>
      <w:r w:rsidR="007373F8" w:rsidRPr="000D6ED7">
        <w:rPr>
          <w:spacing w:val="-1"/>
        </w:rPr>
        <w:t xml:space="preserve"> </w:t>
      </w:r>
      <w:r w:rsidR="007373F8" w:rsidRPr="000D6ED7">
        <w:t>a</w:t>
      </w:r>
      <w:r w:rsidR="007373F8" w:rsidRPr="000D6ED7">
        <w:rPr>
          <w:spacing w:val="-1"/>
        </w:rPr>
        <w:t xml:space="preserve"> </w:t>
      </w:r>
      <w:r w:rsidR="007373F8" w:rsidRPr="000D6ED7">
        <w:t>priority</w:t>
      </w:r>
      <w:r w:rsidR="007373F8" w:rsidRPr="000D6ED7">
        <w:rPr>
          <w:spacing w:val="1"/>
        </w:rPr>
        <w:t xml:space="preserve"> </w:t>
      </w:r>
      <w:r w:rsidR="007373F8" w:rsidRPr="000D6ED7">
        <w:t>access</w:t>
      </w:r>
      <w:r w:rsidR="007373F8" w:rsidRPr="000D6ED7">
        <w:rPr>
          <w:spacing w:val="-1"/>
        </w:rPr>
        <w:t xml:space="preserve"> </w:t>
      </w:r>
      <w:r w:rsidR="007373F8" w:rsidRPr="000D6ED7">
        <w:t>to the</w:t>
      </w:r>
      <w:r w:rsidR="007373F8" w:rsidRPr="000D6ED7">
        <w:rPr>
          <w:spacing w:val="1"/>
        </w:rPr>
        <w:t xml:space="preserve"> </w:t>
      </w:r>
      <w:r w:rsidRPr="000D6ED7">
        <w:t>C</w:t>
      </w:r>
      <w:r w:rsidR="007373F8" w:rsidRPr="000D6ED7">
        <w:t>ourse.</w:t>
      </w:r>
    </w:p>
    <w:p w14:paraId="245762FF" w14:textId="77777777" w:rsidR="00C13E48" w:rsidRDefault="00C13E48">
      <w:pPr>
        <w:pStyle w:val="Szvegtrzs"/>
        <w:spacing w:before="1"/>
      </w:pPr>
    </w:p>
    <w:p w14:paraId="477DA096" w14:textId="728DFD18" w:rsidR="00C13E48" w:rsidRDefault="007373F8">
      <w:pPr>
        <w:pStyle w:val="Szvegtrzs"/>
        <w:ind w:left="220" w:right="945"/>
      </w:pPr>
      <w:r>
        <w:t xml:space="preserve">This application must be completed electronically and submitted to the </w:t>
      </w:r>
      <w:r w:rsidR="000D6ED7">
        <w:t xml:space="preserve">EAA </w:t>
      </w:r>
      <w:r>
        <w:t>Office</w:t>
      </w:r>
      <w:r w:rsidR="000D6ED7">
        <w:t xml:space="preserve"> at</w:t>
      </w:r>
      <w:r>
        <w:rPr>
          <w:spacing w:val="-53"/>
        </w:rPr>
        <w:t xml:space="preserve"> </w:t>
      </w:r>
      <w:hyperlink r:id="rId6">
        <w:r>
          <w:rPr>
            <w:color w:val="006FC0"/>
          </w:rPr>
          <w:t>office@andrologyacademy.net</w:t>
        </w:r>
        <w:r>
          <w:rPr>
            <w:color w:val="006FC0"/>
            <w:spacing w:val="1"/>
          </w:rPr>
          <w:t xml:space="preserve"> </w:t>
        </w:r>
      </w:hyperlink>
      <w:r>
        <w:t>and in</w:t>
      </w:r>
      <w:r>
        <w:rPr>
          <w:spacing w:val="2"/>
        </w:rPr>
        <w:t xml:space="preserve"> </w:t>
      </w:r>
      <w:r>
        <w:t>c/c</w:t>
      </w:r>
      <w:r>
        <w:rPr>
          <w:spacing w:val="-1"/>
        </w:rPr>
        <w:t xml:space="preserve"> </w:t>
      </w:r>
      <w:r>
        <w:t>to</w:t>
      </w:r>
    </w:p>
    <w:p w14:paraId="39866D10" w14:textId="2A57D83A" w:rsidR="00C13E48" w:rsidRDefault="007373F8">
      <w:pPr>
        <w:pStyle w:val="Szvegtrzs"/>
        <w:spacing w:line="228" w:lineRule="exact"/>
        <w:ind w:left="220"/>
      </w:pPr>
      <w:r>
        <w:t>Francesco</w:t>
      </w:r>
      <w:r>
        <w:rPr>
          <w:spacing w:val="-3"/>
        </w:rPr>
        <w:t xml:space="preserve"> </w:t>
      </w:r>
      <w:r>
        <w:t>Lotti</w:t>
      </w:r>
      <w:r>
        <w:rPr>
          <w:spacing w:val="-1"/>
        </w:rPr>
        <w:t xml:space="preserve"> </w:t>
      </w:r>
      <w:r>
        <w:t>(</w:t>
      </w:r>
      <w:hyperlink r:id="rId7">
        <w:r>
          <w:rPr>
            <w:color w:val="006FC0"/>
            <w:u w:val="thick" w:color="006FC0"/>
          </w:rPr>
          <w:t>francesco.lotti@unifi.it</w:t>
        </w:r>
      </w:hyperlink>
      <w:r>
        <w:t>)</w:t>
      </w:r>
      <w:r w:rsidR="00000A23">
        <w:rPr>
          <w:spacing w:val="-3"/>
        </w:rPr>
        <w:t>,</w:t>
      </w:r>
      <w:r>
        <w:t xml:space="preserve"> Andrea</w:t>
      </w:r>
      <w:r>
        <w:rPr>
          <w:spacing w:val="-4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Isidori</w:t>
      </w:r>
      <w:r>
        <w:rPr>
          <w:spacing w:val="-4"/>
        </w:rPr>
        <w:t xml:space="preserve"> </w:t>
      </w:r>
      <w:r>
        <w:t>(</w:t>
      </w:r>
      <w:hyperlink r:id="rId8">
        <w:r>
          <w:rPr>
            <w:color w:val="006FC0"/>
            <w:u w:val="thick" w:color="006FC0"/>
          </w:rPr>
          <w:t>andrea.isidori@uniroma1.it</w:t>
        </w:r>
      </w:hyperlink>
      <w:r>
        <w:t>)</w:t>
      </w:r>
      <w:r w:rsidR="00000A23">
        <w:t xml:space="preserve"> and Carlotta Pozza (</w:t>
      </w:r>
      <w:r w:rsidR="00000A23" w:rsidRPr="00000A23">
        <w:rPr>
          <w:color w:val="0070C0"/>
          <w:u w:val="single"/>
        </w:rPr>
        <w:t>carlotta.pozza@uniroma1.it</w:t>
      </w:r>
      <w:r w:rsidR="00000A23">
        <w:t>)</w:t>
      </w:r>
    </w:p>
    <w:p w14:paraId="7512DF18" w14:textId="77777777" w:rsidR="00C13E48" w:rsidRDefault="00C13E48">
      <w:pPr>
        <w:pStyle w:val="Szvegtrzs"/>
        <w:rPr>
          <w:sz w:val="12"/>
        </w:rPr>
      </w:pPr>
    </w:p>
    <w:p w14:paraId="70058537" w14:textId="77777777" w:rsidR="00C13E48" w:rsidRDefault="007373F8">
      <w:pPr>
        <w:pStyle w:val="Szvegtrzs"/>
        <w:spacing w:before="93" w:line="482" w:lineRule="auto"/>
        <w:ind w:left="220" w:right="1297"/>
      </w:pPr>
      <w:r>
        <w:t>The course is held jointly by the EAA Training Centers of Florence and Rome.</w:t>
      </w:r>
      <w:r>
        <w:rPr>
          <w:spacing w:val="-53"/>
        </w:rPr>
        <w:t xml:space="preserve"> </w:t>
      </w:r>
      <w:r>
        <w:t>Decision 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aken within two</w:t>
      </w:r>
      <w:r>
        <w:rPr>
          <w:spacing w:val="-3"/>
        </w:rPr>
        <w:t xml:space="preserve"> </w:t>
      </w:r>
      <w:r>
        <w:t>weeks</w:t>
      </w:r>
      <w:r>
        <w:rPr>
          <w:spacing w:val="-2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adline.</w:t>
      </w:r>
    </w:p>
    <w:p w14:paraId="1ED48598" w14:textId="77777777" w:rsidR="00C13E48" w:rsidRDefault="00DB5EBA">
      <w:pPr>
        <w:pStyle w:val="Szvegtrzs"/>
        <w:ind w:left="107"/>
        <w:rPr>
          <w:b w:val="0"/>
        </w:rPr>
      </w:pPr>
      <w:r>
        <w:rPr>
          <w:b w:val="0"/>
          <w:noProof/>
          <w:lang w:val="hu-HU" w:eastAsia="hu-HU"/>
        </w:rPr>
        <mc:AlternateContent>
          <mc:Choice Requires="wps">
            <w:drawing>
              <wp:inline distT="0" distB="0" distL="0" distR="0" wp14:anchorId="5F94F03B" wp14:editId="6FD0F3A1">
                <wp:extent cx="5990590" cy="181610"/>
                <wp:effectExtent l="13970" t="8890" r="5715" b="9525"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18161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3EFBE" w14:textId="77777777" w:rsidR="00C13E48" w:rsidRDefault="007373F8">
                            <w:pPr>
                              <w:spacing w:line="272" w:lineRule="exact"/>
                              <w:ind w:left="103"/>
                              <w:rPr>
                                <w:rFonts w:asci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1. Applicant</w:t>
                            </w:r>
                            <w:r>
                              <w:rPr>
                                <w:rFonts w:ascii="Arial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94F03B" id="Text Box 10" o:spid="_x0000_s1028" type="#_x0000_t202" style="width:471.7pt;height:1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" fillcolor="#b3b3b3" strokeweight=".48pt">
                <v:textbox inset="0,0,0,0">
                  <w:txbxContent>
                    <w:p w14:paraId="1EF3EFBE" w14:textId="77777777" w:rsidR="00C13E48" w:rsidRDefault="007373F8">
                      <w:pPr>
                        <w:spacing w:line="272" w:lineRule="exact"/>
                        <w:ind w:left="103"/>
                        <w:rPr>
                          <w:rFonts w:ascii="Arial"/>
                          <w:b/>
                          <w:sz w:val="24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1. Applicant</w:t>
                      </w:r>
                      <w:r>
                        <w:rPr>
                          <w:rFonts w:ascii="Arial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detai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5E060" w14:textId="77777777" w:rsidR="00C13E48" w:rsidRDefault="00C13E48">
      <w:pPr>
        <w:pStyle w:val="Szvegtrzs"/>
        <w:spacing w:before="4" w:after="1"/>
        <w:rPr>
          <w:sz w:val="17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29"/>
        <w:gridCol w:w="6206"/>
      </w:tblGrid>
      <w:tr w:rsidR="00C13E48" w14:paraId="69B9BE0A" w14:textId="77777777">
        <w:trPr>
          <w:trHeight w:val="230"/>
        </w:trPr>
        <w:tc>
          <w:tcPr>
            <w:tcW w:w="3229" w:type="dxa"/>
          </w:tcPr>
          <w:p w14:paraId="144D99A5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6206" w:type="dxa"/>
          </w:tcPr>
          <w:p w14:paraId="000C0F75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C13E48" w14:paraId="0D58DFBA" w14:textId="77777777">
        <w:trPr>
          <w:trHeight w:val="230"/>
        </w:trPr>
        <w:tc>
          <w:tcPr>
            <w:tcW w:w="3229" w:type="dxa"/>
          </w:tcPr>
          <w:p w14:paraId="15BC6ADD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irth</w:t>
            </w:r>
          </w:p>
        </w:tc>
        <w:tc>
          <w:tcPr>
            <w:tcW w:w="6206" w:type="dxa"/>
          </w:tcPr>
          <w:p w14:paraId="785C709B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C13E48" w14:paraId="117274DB" w14:textId="77777777">
        <w:trPr>
          <w:trHeight w:val="230"/>
        </w:trPr>
        <w:tc>
          <w:tcPr>
            <w:tcW w:w="3229" w:type="dxa"/>
          </w:tcPr>
          <w:p w14:paraId="258B87F6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Department</w:t>
            </w:r>
          </w:p>
        </w:tc>
        <w:tc>
          <w:tcPr>
            <w:tcW w:w="6206" w:type="dxa"/>
          </w:tcPr>
          <w:p w14:paraId="74EBB457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C13E48" w14:paraId="6D1BF597" w14:textId="77777777">
        <w:trPr>
          <w:trHeight w:val="230"/>
        </w:trPr>
        <w:tc>
          <w:tcPr>
            <w:tcW w:w="3229" w:type="dxa"/>
          </w:tcPr>
          <w:p w14:paraId="6EF9A3C9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Post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</w:p>
        </w:tc>
        <w:tc>
          <w:tcPr>
            <w:tcW w:w="6206" w:type="dxa"/>
          </w:tcPr>
          <w:p w14:paraId="7A0D58FE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C13E48" w14:paraId="42110CA6" w14:textId="77777777">
        <w:trPr>
          <w:trHeight w:val="230"/>
        </w:trPr>
        <w:tc>
          <w:tcPr>
            <w:tcW w:w="3229" w:type="dxa"/>
          </w:tcPr>
          <w:p w14:paraId="64A9A2A8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Countr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 residence</w:t>
            </w:r>
          </w:p>
        </w:tc>
        <w:tc>
          <w:tcPr>
            <w:tcW w:w="6206" w:type="dxa"/>
          </w:tcPr>
          <w:p w14:paraId="5AD1EA29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C13E48" w14:paraId="606EEF83" w14:textId="77777777">
        <w:trPr>
          <w:trHeight w:val="230"/>
        </w:trPr>
        <w:tc>
          <w:tcPr>
            <w:tcW w:w="3229" w:type="dxa"/>
          </w:tcPr>
          <w:p w14:paraId="231F0968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6206" w:type="dxa"/>
          </w:tcPr>
          <w:p w14:paraId="78B8B118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bookmarkStart w:id="0" w:name="_GoBack"/>
    <w:p w14:paraId="1AE74FEE" w14:textId="7A3688A3" w:rsidR="00C13E48" w:rsidRDefault="00DB5EBA">
      <w:pPr>
        <w:pStyle w:val="Szvegtrzs"/>
        <w:spacing w:before="7"/>
        <w:rPr>
          <w:sz w:val="16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E1F4C6B" wp14:editId="51C3721F">
                <wp:simplePos x="0" y="0"/>
                <wp:positionH relativeFrom="page">
                  <wp:posOffset>769620</wp:posOffset>
                </wp:positionH>
                <wp:positionV relativeFrom="paragraph">
                  <wp:posOffset>149225</wp:posOffset>
                </wp:positionV>
                <wp:extent cx="5990590" cy="182880"/>
                <wp:effectExtent l="0" t="0" r="0" b="0"/>
                <wp:wrapTopAndBottom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18288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123BF" w14:textId="77777777" w:rsidR="00C13E48" w:rsidRDefault="007373F8">
                            <w:pPr>
                              <w:spacing w:line="272" w:lineRule="exact"/>
                              <w:ind w:left="103"/>
                              <w:rPr>
                                <w:rFonts w:asci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Membershi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F4C6B" id="Text Box 9" o:spid="_x0000_s1029" type="#_x0000_t202" style="position:absolute;margin-left:60.6pt;margin-top:11.75pt;width:471.7pt;height:14.4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" fillcolor="#b3b3b3" strokeweight=".48pt">
                <v:textbox inset="0,0,0,0">
                  <w:txbxContent>
                    <w:p w14:paraId="4E5123BF" w14:textId="77777777" w:rsidR="00C13E48" w:rsidRDefault="007373F8">
                      <w:pPr>
                        <w:spacing w:line="272" w:lineRule="exact"/>
                        <w:ind w:left="103"/>
                        <w:rPr>
                          <w:rFonts w:ascii="Arial"/>
                          <w:b/>
                          <w:sz w:val="24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2.</w:t>
                      </w:r>
                      <w:r>
                        <w:rPr>
                          <w:rFonts w:ascii="Arial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Membership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lang w:val="hu-HU" w:eastAsia="hu-HU"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51FDF384" wp14:editId="1673EA25">
                <wp:simplePos x="0" y="0"/>
                <wp:positionH relativeFrom="page">
                  <wp:posOffset>767080</wp:posOffset>
                </wp:positionH>
                <wp:positionV relativeFrom="paragraph">
                  <wp:posOffset>480060</wp:posOffset>
                </wp:positionV>
                <wp:extent cx="5996940" cy="304800"/>
                <wp:effectExtent l="0" t="0" r="0" b="0"/>
                <wp:wrapTopAndBottom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96940" cy="304800"/>
                          <a:chOff x="1208" y="756"/>
                          <a:chExt cx="9444" cy="480"/>
                        </a:xfrm>
                      </wpg:grpSpPr>
                      <wps:wsp>
                        <wps:cNvPr id="6" name="AutoShape 8"/>
                        <wps:cNvSpPr>
                          <a:spLocks/>
                        </wps:cNvSpPr>
                        <wps:spPr bwMode="auto">
                          <a:xfrm>
                            <a:off x="1217" y="756"/>
                            <a:ext cx="9434" cy="480"/>
                          </a:xfrm>
                          <a:custGeom>
                            <a:avLst/>
                            <a:gdLst>
                              <a:gd name="T0" fmla="+- 0 4436 1217"/>
                              <a:gd name="T1" fmla="*/ T0 w 9434"/>
                              <a:gd name="T2" fmla="+- 0 1227 756"/>
                              <a:gd name="T3" fmla="*/ 1227 h 480"/>
                              <a:gd name="T4" fmla="+- 0 1217 1217"/>
                              <a:gd name="T5" fmla="*/ T4 w 9434"/>
                              <a:gd name="T6" fmla="+- 0 1227 756"/>
                              <a:gd name="T7" fmla="*/ 1227 h 480"/>
                              <a:gd name="T8" fmla="+- 0 1217 1217"/>
                              <a:gd name="T9" fmla="*/ T8 w 9434"/>
                              <a:gd name="T10" fmla="+- 0 1236 756"/>
                              <a:gd name="T11" fmla="*/ 1236 h 480"/>
                              <a:gd name="T12" fmla="+- 0 4436 1217"/>
                              <a:gd name="T13" fmla="*/ T12 w 9434"/>
                              <a:gd name="T14" fmla="+- 0 1236 756"/>
                              <a:gd name="T15" fmla="*/ 1236 h 480"/>
                              <a:gd name="T16" fmla="+- 0 4436 1217"/>
                              <a:gd name="T17" fmla="*/ T16 w 9434"/>
                              <a:gd name="T18" fmla="+- 0 1227 756"/>
                              <a:gd name="T19" fmla="*/ 1227 h 480"/>
                              <a:gd name="T20" fmla="+- 0 4436 1217"/>
                              <a:gd name="T21" fmla="*/ T20 w 9434"/>
                              <a:gd name="T22" fmla="+- 0 756 756"/>
                              <a:gd name="T23" fmla="*/ 756 h 480"/>
                              <a:gd name="T24" fmla="+- 0 1217 1217"/>
                              <a:gd name="T25" fmla="*/ T24 w 9434"/>
                              <a:gd name="T26" fmla="+- 0 756 756"/>
                              <a:gd name="T27" fmla="*/ 756 h 480"/>
                              <a:gd name="T28" fmla="+- 0 1217 1217"/>
                              <a:gd name="T29" fmla="*/ T28 w 9434"/>
                              <a:gd name="T30" fmla="+- 0 766 756"/>
                              <a:gd name="T31" fmla="*/ 766 h 480"/>
                              <a:gd name="T32" fmla="+- 0 4436 1217"/>
                              <a:gd name="T33" fmla="*/ T32 w 9434"/>
                              <a:gd name="T34" fmla="+- 0 766 756"/>
                              <a:gd name="T35" fmla="*/ 766 h 480"/>
                              <a:gd name="T36" fmla="+- 0 4436 1217"/>
                              <a:gd name="T37" fmla="*/ T36 w 9434"/>
                              <a:gd name="T38" fmla="+- 0 756 756"/>
                              <a:gd name="T39" fmla="*/ 756 h 480"/>
                              <a:gd name="T40" fmla="+- 0 10651 1217"/>
                              <a:gd name="T41" fmla="*/ T40 w 9434"/>
                              <a:gd name="T42" fmla="+- 0 756 756"/>
                              <a:gd name="T43" fmla="*/ 756 h 480"/>
                              <a:gd name="T44" fmla="+- 0 10642 1217"/>
                              <a:gd name="T45" fmla="*/ T44 w 9434"/>
                              <a:gd name="T46" fmla="+- 0 756 756"/>
                              <a:gd name="T47" fmla="*/ 756 h 480"/>
                              <a:gd name="T48" fmla="+- 0 10642 1217"/>
                              <a:gd name="T49" fmla="*/ T48 w 9434"/>
                              <a:gd name="T50" fmla="+- 0 766 756"/>
                              <a:gd name="T51" fmla="*/ 766 h 480"/>
                              <a:gd name="T52" fmla="+- 0 10642 1217"/>
                              <a:gd name="T53" fmla="*/ T52 w 9434"/>
                              <a:gd name="T54" fmla="+- 0 1227 756"/>
                              <a:gd name="T55" fmla="*/ 1227 h 480"/>
                              <a:gd name="T56" fmla="+- 0 4446 1217"/>
                              <a:gd name="T57" fmla="*/ T56 w 9434"/>
                              <a:gd name="T58" fmla="+- 0 1227 756"/>
                              <a:gd name="T59" fmla="*/ 1227 h 480"/>
                              <a:gd name="T60" fmla="+- 0 4446 1217"/>
                              <a:gd name="T61" fmla="*/ T60 w 9434"/>
                              <a:gd name="T62" fmla="+- 0 766 756"/>
                              <a:gd name="T63" fmla="*/ 766 h 480"/>
                              <a:gd name="T64" fmla="+- 0 10642 1217"/>
                              <a:gd name="T65" fmla="*/ T64 w 9434"/>
                              <a:gd name="T66" fmla="+- 0 766 756"/>
                              <a:gd name="T67" fmla="*/ 766 h 480"/>
                              <a:gd name="T68" fmla="+- 0 10642 1217"/>
                              <a:gd name="T69" fmla="*/ T68 w 9434"/>
                              <a:gd name="T70" fmla="+- 0 756 756"/>
                              <a:gd name="T71" fmla="*/ 756 h 480"/>
                              <a:gd name="T72" fmla="+- 0 4446 1217"/>
                              <a:gd name="T73" fmla="*/ T72 w 9434"/>
                              <a:gd name="T74" fmla="+- 0 756 756"/>
                              <a:gd name="T75" fmla="*/ 756 h 480"/>
                              <a:gd name="T76" fmla="+- 0 4436 1217"/>
                              <a:gd name="T77" fmla="*/ T76 w 9434"/>
                              <a:gd name="T78" fmla="+- 0 756 756"/>
                              <a:gd name="T79" fmla="*/ 756 h 480"/>
                              <a:gd name="T80" fmla="+- 0 4436 1217"/>
                              <a:gd name="T81" fmla="*/ T80 w 9434"/>
                              <a:gd name="T82" fmla="+- 0 766 756"/>
                              <a:gd name="T83" fmla="*/ 766 h 480"/>
                              <a:gd name="T84" fmla="+- 0 4436 1217"/>
                              <a:gd name="T85" fmla="*/ T84 w 9434"/>
                              <a:gd name="T86" fmla="+- 0 1227 756"/>
                              <a:gd name="T87" fmla="*/ 1227 h 480"/>
                              <a:gd name="T88" fmla="+- 0 4436 1217"/>
                              <a:gd name="T89" fmla="*/ T88 w 9434"/>
                              <a:gd name="T90" fmla="+- 0 1236 756"/>
                              <a:gd name="T91" fmla="*/ 1236 h 480"/>
                              <a:gd name="T92" fmla="+- 0 4446 1217"/>
                              <a:gd name="T93" fmla="*/ T92 w 9434"/>
                              <a:gd name="T94" fmla="+- 0 1236 756"/>
                              <a:gd name="T95" fmla="*/ 1236 h 480"/>
                              <a:gd name="T96" fmla="+- 0 10642 1217"/>
                              <a:gd name="T97" fmla="*/ T96 w 9434"/>
                              <a:gd name="T98" fmla="+- 0 1236 756"/>
                              <a:gd name="T99" fmla="*/ 1236 h 480"/>
                              <a:gd name="T100" fmla="+- 0 10651 1217"/>
                              <a:gd name="T101" fmla="*/ T100 w 9434"/>
                              <a:gd name="T102" fmla="+- 0 1236 756"/>
                              <a:gd name="T103" fmla="*/ 1236 h 480"/>
                              <a:gd name="T104" fmla="+- 0 10651 1217"/>
                              <a:gd name="T105" fmla="*/ T104 w 9434"/>
                              <a:gd name="T106" fmla="+- 0 1227 756"/>
                              <a:gd name="T107" fmla="*/ 1227 h 480"/>
                              <a:gd name="T108" fmla="+- 0 10651 1217"/>
                              <a:gd name="T109" fmla="*/ T108 w 9434"/>
                              <a:gd name="T110" fmla="+- 0 766 756"/>
                              <a:gd name="T111" fmla="*/ 766 h 480"/>
                              <a:gd name="T112" fmla="+- 0 10651 1217"/>
                              <a:gd name="T113" fmla="*/ T112 w 9434"/>
                              <a:gd name="T114" fmla="+- 0 756 756"/>
                              <a:gd name="T115" fmla="*/ 756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9434" h="480">
                                <a:moveTo>
                                  <a:pt x="3219" y="471"/>
                                </a:moveTo>
                                <a:lnTo>
                                  <a:pt x="0" y="471"/>
                                </a:lnTo>
                                <a:lnTo>
                                  <a:pt x="0" y="480"/>
                                </a:lnTo>
                                <a:lnTo>
                                  <a:pt x="3219" y="480"/>
                                </a:lnTo>
                                <a:lnTo>
                                  <a:pt x="3219" y="471"/>
                                </a:lnTo>
                                <a:close/>
                                <a:moveTo>
                                  <a:pt x="321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3219" y="10"/>
                                </a:lnTo>
                                <a:lnTo>
                                  <a:pt x="3219" y="0"/>
                                </a:lnTo>
                                <a:close/>
                                <a:moveTo>
                                  <a:pt x="9434" y="0"/>
                                </a:moveTo>
                                <a:lnTo>
                                  <a:pt x="9425" y="0"/>
                                </a:lnTo>
                                <a:lnTo>
                                  <a:pt x="9425" y="10"/>
                                </a:lnTo>
                                <a:lnTo>
                                  <a:pt x="9425" y="471"/>
                                </a:lnTo>
                                <a:lnTo>
                                  <a:pt x="3229" y="471"/>
                                </a:lnTo>
                                <a:lnTo>
                                  <a:pt x="3229" y="10"/>
                                </a:lnTo>
                                <a:lnTo>
                                  <a:pt x="9425" y="10"/>
                                </a:lnTo>
                                <a:lnTo>
                                  <a:pt x="9425" y="0"/>
                                </a:lnTo>
                                <a:lnTo>
                                  <a:pt x="3229" y="0"/>
                                </a:lnTo>
                                <a:lnTo>
                                  <a:pt x="3219" y="0"/>
                                </a:lnTo>
                                <a:lnTo>
                                  <a:pt x="3219" y="10"/>
                                </a:lnTo>
                                <a:lnTo>
                                  <a:pt x="3219" y="471"/>
                                </a:lnTo>
                                <a:lnTo>
                                  <a:pt x="3219" y="480"/>
                                </a:lnTo>
                                <a:lnTo>
                                  <a:pt x="3229" y="480"/>
                                </a:lnTo>
                                <a:lnTo>
                                  <a:pt x="9425" y="480"/>
                                </a:lnTo>
                                <a:lnTo>
                                  <a:pt x="9434" y="480"/>
                                </a:lnTo>
                                <a:lnTo>
                                  <a:pt x="9434" y="471"/>
                                </a:lnTo>
                                <a:lnTo>
                                  <a:pt x="9434" y="10"/>
                                </a:lnTo>
                                <a:lnTo>
                                  <a:pt x="9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212" y="761"/>
                            <a:ext cx="3229" cy="471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1FE5A60" w14:textId="77777777" w:rsidR="00C13E48" w:rsidRDefault="007373F8">
                              <w:pPr>
                                <w:ind w:left="103" w:right="425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EAA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ember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with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nnua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ees</w:t>
                              </w:r>
                              <w:r>
                                <w:rPr>
                                  <w:spacing w:val="-5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aid,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ince</w:t>
                              </w:r>
                              <w:r>
                                <w:rPr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yea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DF384" id="Group 6" o:spid="_x0000_s1030" style="position:absolute;margin-left:60.4pt;margin-top:37.8pt;width:472.2pt;height:24pt;z-index:-15727104;mso-wrap-distance-left:0;mso-wrap-distance-right:0;mso-position-horizontal-relative:page;mso-position-vertical-relative:text" coordorigin="1208,756" coordsize="9444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">
                <v:shape id="AutoShape 8" o:spid="_x0000_s1031" style="position:absolute;left:1217;top:756;width:9434;height:480;visibility:visible;mso-wrap-style:square;v-text-anchor:top" coordsize="9434,4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HadcEA&#10;AADaAAAADwAAAGRycy9kb3ducmV2LnhtbESPQWsCMRSE7wX/Q3hCL0XfVoqU1SgiFDwJtT30+Nw8&#10;N6ubl2UTd9N/3xQKPQ4z8w2z3ibXqoH70HjR8DwvQLFU3jRSa/j8eJu9ggqRxFDrhTV8c4DtZvKw&#10;ptL4Ud55OMVaZYiEkjTYGLsSMVSWHYW571iyd/G9o5hlX6Ppacxw1+KiKJboqJG8YKnjveXqdro7&#10;DcP56YhfDSe0FeL1JYVulKD14zTtVqAip/gf/msfjIYl/F7JNwA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MB2nXBAAAA2gAAAA8AAAAAAAAAAAAAAAAAmAIAAGRycy9kb3du&#10;cmV2LnhtbFBLBQYAAAAABAAEAPUAAACGAwAAAAA=&#10;" path="m3219,471l,471r,9l3219,480r,-9xm3219,l,,,10r3219,l3219,xm9434,r-9,l9425,10r,461l3229,471r,-461l9425,10r,-10l3229,r-10,l3219,10r,461l3219,480r10,l9425,480r9,l9434,471r,-461l9434,xe" fillcolor="black" stroked="f">
                  <v:path arrowok="t" o:connecttype="custom" o:connectlocs="3219,1227;0,1227;0,1236;3219,1236;3219,1227;3219,756;0,756;0,766;3219,766;3219,756;9434,756;9425,756;9425,766;9425,1227;3229,1227;3229,766;9425,766;9425,756;3229,756;3219,756;3219,766;3219,1227;3219,1236;3229,1236;9425,1236;9434,1236;9434,1227;9434,766;9434,756" o:connectangles="0,0,0,0,0,0,0,0,0,0,0,0,0,0,0,0,0,0,0,0,0,0,0,0,0,0,0,0,0"/>
                </v:shape>
                <v:shape id="Text Box 7" o:spid="_x0000_s1032" type="#_x0000_t202" style="position:absolute;left:1212;top:761;width:3229;height:4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5J5MIA&#10;AADaAAAADwAAAGRycy9kb3ducmV2LnhtbESP0WqDQBRE3wP5h+UG+hbXFmzEuIZSEih9CJj4ARf3&#10;Rk3cu+Juo/37bqCQx2FmzjD5bja9uNPoOssKXqMYBHFtdceNgup8WKcgnEfW2FsmBb/kYFcsFzlm&#10;2k5c0v3kGxEg7DJU0Ho/ZFK6uiWDLrIDcfAudjTogxwbqUecAtz08i2O36XBjsNCiwN9tlTfTj9G&#10;AZXXztpDOpWDb6pvt0+S/TFR6mU1f2xBeJr9M/zf/tIKNvC4Em6AL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TknkwgAAANoAAAAPAAAAAAAAAAAAAAAAAJgCAABkcnMvZG93&#10;bnJldi54bWxQSwUGAAAAAAQABAD1AAAAhwMAAAAA&#10;" filled="f" strokeweight=".48pt">
                  <v:textbox inset="0,0,0,0">
                    <w:txbxContent>
                      <w:p w14:paraId="21FE5A60" w14:textId="77777777" w:rsidR="00C13E48" w:rsidRDefault="007373F8">
                        <w:pPr>
                          <w:ind w:left="103" w:right="42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EAA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ember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th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nua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ees</w:t>
                        </w:r>
                        <w:r>
                          <w:rPr>
                            <w:spacing w:val="-5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aid,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ince</w:t>
                        </w:r>
                        <w:r>
                          <w:rPr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yea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7EA4316" wp14:editId="711CA54A">
                <wp:simplePos x="0" y="0"/>
                <wp:positionH relativeFrom="page">
                  <wp:posOffset>769620</wp:posOffset>
                </wp:positionH>
                <wp:positionV relativeFrom="paragraph">
                  <wp:posOffset>934720</wp:posOffset>
                </wp:positionV>
                <wp:extent cx="5990590" cy="182880"/>
                <wp:effectExtent l="0" t="0" r="0" b="0"/>
                <wp:wrapTopAndBottom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18288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C00C6" w14:textId="77777777" w:rsidR="00C13E48" w:rsidRDefault="007373F8">
                            <w:pPr>
                              <w:spacing w:line="272" w:lineRule="exact"/>
                              <w:ind w:left="103"/>
                              <w:rPr>
                                <w:rFonts w:asci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3.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Brief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Curriculum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Vitae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rFonts w:ascii="Arial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publication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reco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A4316" id="Text Box 5" o:spid="_x0000_s1033" type="#_x0000_t202" style="position:absolute;margin-left:60.6pt;margin-top:73.6pt;width:471.7pt;height:14.4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" fillcolor="#b3b3b3" strokeweight=".48pt">
                <v:textbox inset="0,0,0,0">
                  <w:txbxContent>
                    <w:p w14:paraId="1A3C00C6" w14:textId="77777777" w:rsidR="00C13E48" w:rsidRDefault="007373F8">
                      <w:pPr>
                        <w:spacing w:line="272" w:lineRule="exact"/>
                        <w:ind w:left="103"/>
                        <w:rPr>
                          <w:rFonts w:ascii="Arial"/>
                          <w:b/>
                          <w:sz w:val="24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3.</w:t>
                      </w:r>
                      <w:r>
                        <w:rPr>
                          <w:rFonts w:ascii="Arial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Brief</w:t>
                      </w:r>
                      <w:r>
                        <w:rPr>
                          <w:rFonts w:ascii="Arial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Curriculum</w:t>
                      </w:r>
                      <w:r>
                        <w:rPr>
                          <w:rFonts w:ascii="Arial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Vitae</w:t>
                      </w:r>
                      <w:r>
                        <w:rPr>
                          <w:rFonts w:ascii="Arial"/>
                          <w:b/>
                          <w:spacing w:val="1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/>
                          <w:b/>
                          <w:sz w:val="24"/>
                        </w:rPr>
                        <w:t>an</w:t>
                      </w:r>
                      <w:proofErr w:type="gramEnd"/>
                      <w:r>
                        <w:rPr>
                          <w:rFonts w:ascii="Arial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publication</w:t>
                      </w:r>
                      <w:r>
                        <w:rPr>
                          <w:rFonts w:ascii="Arial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recor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72FE0349" wp14:editId="15D10E05">
                <wp:simplePos x="0" y="0"/>
                <wp:positionH relativeFrom="page">
                  <wp:posOffset>769620</wp:posOffset>
                </wp:positionH>
                <wp:positionV relativeFrom="paragraph">
                  <wp:posOffset>1268095</wp:posOffset>
                </wp:positionV>
                <wp:extent cx="5990590" cy="445135"/>
                <wp:effectExtent l="0" t="0" r="0" b="0"/>
                <wp:wrapTopAndBottom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4451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FEC739" w14:textId="77777777" w:rsidR="00C13E48" w:rsidRDefault="007373F8">
                            <w:pPr>
                              <w:spacing w:line="229" w:lineRule="exact"/>
                              <w:ind w:lef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lease:</w:t>
                            </w:r>
                          </w:p>
                          <w:p w14:paraId="512D94CC" w14:textId="7C014F90" w:rsidR="00C13E48" w:rsidRDefault="007373F8">
                            <w:pPr>
                              <w:spacing w:line="229" w:lineRule="exact"/>
                              <w:ind w:lef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-attach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rief</w:t>
                            </w:r>
                            <w:r w:rsidR="008E347F"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V</w:t>
                            </w:r>
                          </w:p>
                          <w:p w14:paraId="5CB22DB3" w14:textId="77777777" w:rsidR="00C13E48" w:rsidRDefault="007373F8">
                            <w:pPr>
                              <w:ind w:lef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-attach</w:t>
                            </w:r>
                            <w:r>
                              <w:rPr>
                                <w:spacing w:val="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ublication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co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FE0349" id="Text Box 4" o:spid="_x0000_s1034" type="#_x0000_t202" style="position:absolute;margin-left:60.6pt;margin-top:99.85pt;width:471.7pt;height:35.0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" filled="f" strokeweight=".48pt">
                <v:textbox inset="0,0,0,0">
                  <w:txbxContent>
                    <w:p w14:paraId="28FEC739" w14:textId="77777777" w:rsidR="00C13E48" w:rsidRDefault="007373F8">
                      <w:pPr>
                        <w:spacing w:line="229" w:lineRule="exact"/>
                        <w:ind w:left="103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lease:</w:t>
                      </w:r>
                    </w:p>
                    <w:p w14:paraId="512D94CC" w14:textId="7C014F90" w:rsidR="00C13E48" w:rsidRDefault="007373F8">
                      <w:pPr>
                        <w:spacing w:line="229" w:lineRule="exact"/>
                        <w:ind w:left="103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-attach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rief</w:t>
                      </w:r>
                      <w:r w:rsidR="008E347F"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V</w:t>
                      </w:r>
                    </w:p>
                    <w:p w14:paraId="5CB22DB3" w14:textId="77777777" w:rsidR="00C13E48" w:rsidRDefault="007373F8">
                      <w:pPr>
                        <w:ind w:left="103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-attach</w:t>
                      </w:r>
                      <w:r>
                        <w:rPr>
                          <w:spacing w:val="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ublication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cor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bookmarkEnd w:id="0"/>
    <w:p w14:paraId="36F2210C" w14:textId="77777777" w:rsidR="00C13E48" w:rsidRDefault="00C13E48">
      <w:pPr>
        <w:pStyle w:val="Szvegtrzs"/>
        <w:spacing w:before="10"/>
        <w:rPr>
          <w:sz w:val="13"/>
        </w:rPr>
      </w:pPr>
    </w:p>
    <w:p w14:paraId="01EA9D0F" w14:textId="77777777" w:rsidR="00C13E48" w:rsidRDefault="00C13E48">
      <w:pPr>
        <w:pStyle w:val="Szvegtrzs"/>
        <w:spacing w:before="1"/>
        <w:rPr>
          <w:sz w:val="14"/>
        </w:rPr>
      </w:pPr>
    </w:p>
    <w:p w14:paraId="2097F7CE" w14:textId="77777777" w:rsidR="00C13E48" w:rsidRDefault="00C13E48">
      <w:pPr>
        <w:pStyle w:val="Szvegtrzs"/>
        <w:spacing w:before="10"/>
        <w:rPr>
          <w:sz w:val="13"/>
        </w:rPr>
      </w:pPr>
    </w:p>
    <w:p w14:paraId="010A6BE4" w14:textId="1924C3A9" w:rsidR="00C13E48" w:rsidRDefault="009B4F55">
      <w:pPr>
        <w:pStyle w:val="Szvegtrzs"/>
        <w:spacing w:before="1"/>
        <w:rPr>
          <w:sz w:val="14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0138B18" wp14:editId="4E8D0DB1">
                <wp:simplePos x="0" y="0"/>
                <wp:positionH relativeFrom="page">
                  <wp:posOffset>769620</wp:posOffset>
                </wp:positionH>
                <wp:positionV relativeFrom="paragraph">
                  <wp:posOffset>647065</wp:posOffset>
                </wp:positionV>
                <wp:extent cx="5990590" cy="373380"/>
                <wp:effectExtent l="0" t="0" r="10160" b="26670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37338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2F30F2" w14:textId="6E5695F5" w:rsidR="00C13E48" w:rsidRPr="009B4F55" w:rsidRDefault="007373F8">
                            <w:pPr>
                              <w:spacing w:line="272" w:lineRule="exact"/>
                              <w:ind w:left="103"/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4.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Fee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information</w:t>
                            </w:r>
                            <w:r w:rsidR="009B4F55">
                              <w:rPr>
                                <w:rFonts w:ascii="Arial"/>
                                <w:b/>
                                <w:sz w:val="24"/>
                              </w:rPr>
                              <w:t xml:space="preserve"> </w:t>
                            </w:r>
                            <w:r w:rsidR="009B4F55">
                              <w:rPr>
                                <w:rFonts w:ascii="Arial"/>
                                <w:b/>
                                <w:sz w:val="24"/>
                              </w:rPr>
                              <w:br/>
                            </w:r>
                            <w:r w:rsidR="009B4F55" w:rsidRPr="009B4F55"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  <w:t>(Please note, EAA membership must be fully paid through 2026 to qualify for the reduced fee.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38B18" id="Text Box 3" o:spid="_x0000_s1035" type="#_x0000_t202" style="position:absolute;margin-left:60.6pt;margin-top:50.95pt;width:471.7pt;height:29.4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" fillcolor="#b3b3b3" strokeweight=".48pt">
                <v:textbox inset="0,0,0,0">
                  <w:txbxContent>
                    <w:p w14:paraId="442F30F2" w14:textId="6E5695F5" w:rsidR="00C13E48" w:rsidRPr="009B4F55" w:rsidRDefault="007373F8">
                      <w:pPr>
                        <w:spacing w:line="272" w:lineRule="exact"/>
                        <w:ind w:left="103"/>
                        <w:rPr>
                          <w:rFonts w:ascii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4.</w:t>
                      </w:r>
                      <w:r>
                        <w:rPr>
                          <w:rFonts w:ascii="Arial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Fee</w:t>
                      </w:r>
                      <w:r>
                        <w:rPr>
                          <w:rFonts w:ascii="Arial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information</w:t>
                      </w:r>
                      <w:r w:rsidR="009B4F55">
                        <w:rPr>
                          <w:rFonts w:ascii="Arial"/>
                          <w:b/>
                          <w:sz w:val="24"/>
                        </w:rPr>
                        <w:t xml:space="preserve"> </w:t>
                      </w:r>
                      <w:r w:rsidR="009B4F55">
                        <w:rPr>
                          <w:rFonts w:ascii="Arial"/>
                          <w:b/>
                          <w:sz w:val="24"/>
                        </w:rPr>
                        <w:br/>
                      </w:r>
                      <w:r w:rsidR="009B4F55" w:rsidRPr="009B4F55">
                        <w:rPr>
                          <w:rFonts w:ascii="Arial"/>
                          <w:b/>
                          <w:sz w:val="20"/>
                          <w:szCs w:val="20"/>
                        </w:rPr>
                        <w:t>(Please note, EAA membership must be fully paid through 2026 to qualify for the reduced fee.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7D9A9FA" w14:textId="4C3388E4" w:rsidR="00C13E48" w:rsidRDefault="000D6ED7">
      <w:pPr>
        <w:tabs>
          <w:tab w:val="left" w:leader="dot" w:pos="2709"/>
        </w:tabs>
        <w:spacing w:line="198" w:lineRule="exact"/>
        <w:ind w:left="220"/>
        <w:rPr>
          <w:sz w:val="20"/>
        </w:rPr>
      </w:pPr>
      <w:r>
        <w:rPr>
          <w:sz w:val="20"/>
        </w:rPr>
        <w:br/>
      </w:r>
      <w:r w:rsidR="008E347F">
        <w:rPr>
          <w:sz w:val="20"/>
        </w:rPr>
        <w:t>EAA</w:t>
      </w:r>
      <w:r w:rsidR="007373F8">
        <w:rPr>
          <w:spacing w:val="-5"/>
          <w:sz w:val="20"/>
        </w:rPr>
        <w:t xml:space="preserve"> </w:t>
      </w:r>
      <w:r w:rsidR="007373F8">
        <w:rPr>
          <w:sz w:val="20"/>
        </w:rPr>
        <w:t>members</w:t>
      </w:r>
      <w:r w:rsidR="007373F8">
        <w:rPr>
          <w:rFonts w:ascii="Times New Roman"/>
          <w:sz w:val="20"/>
        </w:rPr>
        <w:tab/>
      </w:r>
      <w:r w:rsidR="007373F8">
        <w:rPr>
          <w:sz w:val="20"/>
        </w:rPr>
        <w:t>700</w:t>
      </w:r>
      <w:r w:rsidR="007373F8">
        <w:rPr>
          <w:spacing w:val="-2"/>
          <w:sz w:val="20"/>
        </w:rPr>
        <w:t xml:space="preserve"> </w:t>
      </w:r>
      <w:r w:rsidR="007373F8">
        <w:rPr>
          <w:sz w:val="20"/>
        </w:rPr>
        <w:t>Euros</w:t>
      </w:r>
    </w:p>
    <w:p w14:paraId="445A8C60" w14:textId="77777777" w:rsidR="00C13E48" w:rsidRDefault="007373F8">
      <w:pPr>
        <w:ind w:left="220"/>
        <w:rPr>
          <w:sz w:val="20"/>
        </w:rPr>
      </w:pPr>
      <w:r>
        <w:rPr>
          <w:sz w:val="20"/>
        </w:rPr>
        <w:t>Others………………………..1400</w:t>
      </w:r>
      <w:r>
        <w:rPr>
          <w:spacing w:val="49"/>
          <w:sz w:val="20"/>
        </w:rPr>
        <w:t xml:space="preserve"> </w:t>
      </w:r>
      <w:r>
        <w:rPr>
          <w:sz w:val="20"/>
        </w:rPr>
        <w:t>Euros</w:t>
      </w:r>
    </w:p>
    <w:p w14:paraId="60C818D3" w14:textId="77777777" w:rsidR="00C13E48" w:rsidRDefault="00DB5EBA">
      <w:pPr>
        <w:spacing w:before="11"/>
        <w:rPr>
          <w:sz w:val="16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E16A524" wp14:editId="65CA06EE">
                <wp:simplePos x="0" y="0"/>
                <wp:positionH relativeFrom="page">
                  <wp:posOffset>769620</wp:posOffset>
                </wp:positionH>
                <wp:positionV relativeFrom="paragraph">
                  <wp:posOffset>151765</wp:posOffset>
                </wp:positionV>
                <wp:extent cx="5990590" cy="181610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0590" cy="18161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EFC03" w14:textId="77777777" w:rsidR="00C13E48" w:rsidRPr="00A97D18" w:rsidRDefault="007373F8">
                            <w:pPr>
                              <w:spacing w:line="272" w:lineRule="exact"/>
                              <w:ind w:left="103"/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5.</w:t>
                            </w:r>
                            <w:r>
                              <w:rPr>
                                <w:rFonts w:ascii="Arial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Check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list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 w:rsidRPr="00A97D18"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  <w:t>(please,</w:t>
                            </w:r>
                            <w:r w:rsidRPr="00A97D18">
                              <w:rPr>
                                <w:rFonts w:ascii="Arial"/>
                                <w:b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97D18"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  <w:t>tick</w:t>
                            </w:r>
                            <w:r w:rsidRPr="00A97D18">
                              <w:rPr>
                                <w:rFonts w:ascii="Arial"/>
                                <w:b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97D18"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  <w:t>ALL</w:t>
                            </w:r>
                            <w:r w:rsidRPr="00A97D18">
                              <w:rPr>
                                <w:rFonts w:ascii="Arial"/>
                                <w:b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97D18"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  <w:t>line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16A5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6" type="#_x0000_t202" style="position:absolute;margin-left:60.6pt;margin-top:11.95pt;width:471.7pt;height:14.3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" fillcolor="#b3b3b3" strokeweight=".48pt">
                <v:textbox inset="0,0,0,0">
                  <w:txbxContent>
                    <w:p w14:paraId="781EFC03" w14:textId="77777777" w:rsidR="00C13E48" w:rsidRPr="00A97D18" w:rsidRDefault="007373F8">
                      <w:pPr>
                        <w:spacing w:line="272" w:lineRule="exact"/>
                        <w:ind w:left="103"/>
                        <w:rPr>
                          <w:rFonts w:ascii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5.</w:t>
                      </w:r>
                      <w:r>
                        <w:rPr>
                          <w:rFonts w:ascii="Arial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Check</w:t>
                      </w:r>
                      <w:r>
                        <w:rPr>
                          <w:rFonts w:ascii="Arial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list</w:t>
                      </w:r>
                      <w:r>
                        <w:rPr>
                          <w:rFonts w:ascii="Arial"/>
                          <w:b/>
                          <w:spacing w:val="-2"/>
                          <w:sz w:val="24"/>
                        </w:rPr>
                        <w:t xml:space="preserve"> </w:t>
                      </w:r>
                      <w:r w:rsidRPr="00A97D18">
                        <w:rPr>
                          <w:rFonts w:ascii="Arial"/>
                          <w:b/>
                          <w:sz w:val="20"/>
                          <w:szCs w:val="20"/>
                        </w:rPr>
                        <w:t>(please,</w:t>
                      </w:r>
                      <w:r w:rsidRPr="00A97D18">
                        <w:rPr>
                          <w:rFonts w:ascii="Arial"/>
                          <w:b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A97D18">
                        <w:rPr>
                          <w:rFonts w:ascii="Arial"/>
                          <w:b/>
                          <w:sz w:val="20"/>
                          <w:szCs w:val="20"/>
                        </w:rPr>
                        <w:t>tick</w:t>
                      </w:r>
                      <w:r w:rsidRPr="00A97D18">
                        <w:rPr>
                          <w:rFonts w:ascii="Arial"/>
                          <w:b/>
                          <w:spacing w:val="1"/>
                          <w:sz w:val="20"/>
                          <w:szCs w:val="20"/>
                        </w:rPr>
                        <w:t xml:space="preserve"> </w:t>
                      </w:r>
                      <w:r w:rsidRPr="00A97D18">
                        <w:rPr>
                          <w:rFonts w:ascii="Arial"/>
                          <w:b/>
                          <w:sz w:val="20"/>
                          <w:szCs w:val="20"/>
                        </w:rPr>
                        <w:t>ALL</w:t>
                      </w:r>
                      <w:r w:rsidRPr="00A97D18">
                        <w:rPr>
                          <w:rFonts w:ascii="Arial"/>
                          <w:b/>
                          <w:spacing w:val="-2"/>
                          <w:sz w:val="20"/>
                          <w:szCs w:val="20"/>
                        </w:rPr>
                        <w:t xml:space="preserve"> </w:t>
                      </w:r>
                      <w:r w:rsidRPr="00A97D18">
                        <w:rPr>
                          <w:rFonts w:ascii="Arial"/>
                          <w:b/>
                          <w:sz w:val="20"/>
                          <w:szCs w:val="20"/>
                        </w:rPr>
                        <w:t>line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76D45FE" w14:textId="77777777" w:rsidR="00C13E48" w:rsidRDefault="00C13E48">
      <w:pPr>
        <w:spacing w:before="5" w:after="1"/>
        <w:rPr>
          <w:sz w:val="17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7"/>
        <w:gridCol w:w="783"/>
        <w:gridCol w:w="8067"/>
      </w:tblGrid>
      <w:tr w:rsidR="00C13E48" w14:paraId="0A53745C" w14:textId="77777777">
        <w:trPr>
          <w:trHeight w:val="230"/>
        </w:trPr>
        <w:tc>
          <w:tcPr>
            <w:tcW w:w="617" w:type="dxa"/>
          </w:tcPr>
          <w:p w14:paraId="36231E54" w14:textId="77777777" w:rsidR="00C13E48" w:rsidRDefault="007373F8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783" w:type="dxa"/>
          </w:tcPr>
          <w:p w14:paraId="7C4F5C7F" w14:textId="77777777" w:rsidR="00C13E48" w:rsidRDefault="007373F8">
            <w:pPr>
              <w:pStyle w:val="TableParagraph"/>
              <w:spacing w:line="210" w:lineRule="exact"/>
              <w:ind w:left="239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8067" w:type="dxa"/>
          </w:tcPr>
          <w:p w14:paraId="0B9C6821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D6ED7" w14:paraId="691540D0" w14:textId="77777777" w:rsidTr="000D6ED7">
        <w:trPr>
          <w:trHeight w:val="282"/>
        </w:trPr>
        <w:tc>
          <w:tcPr>
            <w:tcW w:w="617" w:type="dxa"/>
          </w:tcPr>
          <w:p w14:paraId="376DB9D9" w14:textId="77777777" w:rsidR="000D6ED7" w:rsidRDefault="000D6ED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3" w:type="dxa"/>
          </w:tcPr>
          <w:p w14:paraId="077F7C72" w14:textId="77777777" w:rsidR="000D6ED7" w:rsidRDefault="000D6ED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067" w:type="dxa"/>
          </w:tcPr>
          <w:p w14:paraId="40D5E73F" w14:textId="03F6E254" w:rsidR="000D6ED7" w:rsidRDefault="008142BA" w:rsidP="000D6ED7">
            <w:pPr>
              <w:pStyle w:val="TableParagraph"/>
              <w:spacing w:line="230" w:lineRule="exact"/>
              <w:ind w:left="108" w:right="439"/>
              <w:rPr>
                <w:sz w:val="20"/>
              </w:rPr>
            </w:pPr>
            <w:r w:rsidRPr="008142BA">
              <w:rPr>
                <w:sz w:val="20"/>
              </w:rPr>
              <w:t>I confirm that my EAA membership is fu</w:t>
            </w:r>
            <w:r>
              <w:rPr>
                <w:sz w:val="20"/>
              </w:rPr>
              <w:t>lly paid and valid through 2026</w:t>
            </w:r>
          </w:p>
        </w:tc>
      </w:tr>
      <w:tr w:rsidR="00C13E48" w14:paraId="09A099AB" w14:textId="77777777">
        <w:trPr>
          <w:trHeight w:val="460"/>
        </w:trPr>
        <w:tc>
          <w:tcPr>
            <w:tcW w:w="617" w:type="dxa"/>
          </w:tcPr>
          <w:p w14:paraId="539DBB90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3" w:type="dxa"/>
          </w:tcPr>
          <w:p w14:paraId="65317713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067" w:type="dxa"/>
          </w:tcPr>
          <w:p w14:paraId="35B20618" w14:textId="77777777" w:rsidR="00C13E48" w:rsidRDefault="007373F8" w:rsidP="000D6ED7">
            <w:pPr>
              <w:pStyle w:val="TableParagraph"/>
              <w:spacing w:line="230" w:lineRule="exact"/>
              <w:ind w:left="108" w:right="439"/>
              <w:rPr>
                <w:sz w:val="20"/>
              </w:rPr>
            </w:pPr>
            <w:r>
              <w:rPr>
                <w:sz w:val="20"/>
              </w:rPr>
              <w:t xml:space="preserve">I am a fellow in training for the “Clinical </w:t>
            </w:r>
            <w:proofErr w:type="spellStart"/>
            <w:r>
              <w:rPr>
                <w:sz w:val="20"/>
              </w:rPr>
              <w:t>Andrologist</w:t>
            </w:r>
            <w:proofErr w:type="spellEnd"/>
            <w:r>
              <w:rPr>
                <w:sz w:val="20"/>
              </w:rPr>
              <w:t xml:space="preserve"> Exam”(certificate from the Center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 required)</w:t>
            </w:r>
          </w:p>
        </w:tc>
      </w:tr>
      <w:tr w:rsidR="00C13E48" w14:paraId="7CA66670" w14:textId="77777777">
        <w:trPr>
          <w:trHeight w:val="460"/>
        </w:trPr>
        <w:tc>
          <w:tcPr>
            <w:tcW w:w="617" w:type="dxa"/>
          </w:tcPr>
          <w:p w14:paraId="7133EB84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3" w:type="dxa"/>
          </w:tcPr>
          <w:p w14:paraId="6FDF2235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067" w:type="dxa"/>
          </w:tcPr>
          <w:p w14:paraId="5E3043D0" w14:textId="77777777" w:rsidR="00C13E48" w:rsidRDefault="007373F8" w:rsidP="000D6ED7">
            <w:pPr>
              <w:pStyle w:val="TableParagraph"/>
              <w:spacing w:line="230" w:lineRule="exact"/>
              <w:ind w:left="108" w:right="304"/>
              <w:rPr>
                <w:sz w:val="20"/>
              </w:rPr>
            </w:pPr>
            <w:r>
              <w:rPr>
                <w:sz w:val="20"/>
              </w:rPr>
              <w:t>I understand there is a Course Fee to be paid that will only cover the teaching material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(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ccommodation/travel/food)</w:t>
            </w:r>
          </w:p>
        </w:tc>
      </w:tr>
      <w:tr w:rsidR="00C13E48" w14:paraId="33E3EB3C" w14:textId="77777777" w:rsidTr="000D6ED7">
        <w:trPr>
          <w:trHeight w:val="328"/>
        </w:trPr>
        <w:tc>
          <w:tcPr>
            <w:tcW w:w="617" w:type="dxa"/>
          </w:tcPr>
          <w:p w14:paraId="16B4DBC3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83" w:type="dxa"/>
          </w:tcPr>
          <w:p w14:paraId="335F9218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067" w:type="dxa"/>
          </w:tcPr>
          <w:p w14:paraId="74747CC8" w14:textId="77777777" w:rsidR="00C13E48" w:rsidRDefault="007373F8" w:rsidP="000D6ED7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derstand 25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A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redi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u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llect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bt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A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ltrasou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ertification.</w:t>
            </w:r>
          </w:p>
        </w:tc>
      </w:tr>
      <w:tr w:rsidR="00C13E48" w14:paraId="0D5D6251" w14:textId="77777777" w:rsidTr="000D6ED7">
        <w:trPr>
          <w:trHeight w:val="276"/>
        </w:trPr>
        <w:tc>
          <w:tcPr>
            <w:tcW w:w="617" w:type="dxa"/>
          </w:tcPr>
          <w:p w14:paraId="49C429E6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83" w:type="dxa"/>
          </w:tcPr>
          <w:p w14:paraId="058832E0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067" w:type="dxa"/>
          </w:tcPr>
          <w:p w14:paraId="55147871" w14:textId="77777777" w:rsidR="00C13E48" w:rsidRDefault="007373F8" w:rsidP="000D6ED7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derst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ir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llec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“consecutive”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redits.</w:t>
            </w:r>
          </w:p>
        </w:tc>
      </w:tr>
      <w:tr w:rsidR="00C13E48" w14:paraId="07FC20DA" w14:textId="77777777">
        <w:trPr>
          <w:trHeight w:val="458"/>
        </w:trPr>
        <w:tc>
          <w:tcPr>
            <w:tcW w:w="617" w:type="dxa"/>
          </w:tcPr>
          <w:p w14:paraId="52917A0B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3" w:type="dxa"/>
          </w:tcPr>
          <w:p w14:paraId="3203CFD0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067" w:type="dxa"/>
          </w:tcPr>
          <w:p w14:paraId="574833E8" w14:textId="77777777" w:rsidR="00C13E48" w:rsidRDefault="007373F8" w:rsidP="000D6ED7">
            <w:pPr>
              <w:pStyle w:val="TableParagraph"/>
              <w:spacing w:line="230" w:lineRule="exact"/>
              <w:ind w:left="108" w:right="104"/>
              <w:rPr>
                <w:sz w:val="20"/>
              </w:rPr>
            </w:pPr>
            <w:r>
              <w:rPr>
                <w:sz w:val="20"/>
              </w:rPr>
              <w:t>I understand “practical part” lasts 4 weeks, either consecutive or 4 times one week, upon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agreement wi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ellow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el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sz w:val="20"/>
              </w:rPr>
              <w:t>EA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enters 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lore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ome</w:t>
            </w:r>
          </w:p>
        </w:tc>
      </w:tr>
      <w:tr w:rsidR="00C13E48" w14:paraId="39AE21FA" w14:textId="77777777">
        <w:trPr>
          <w:trHeight w:val="458"/>
        </w:trPr>
        <w:tc>
          <w:tcPr>
            <w:tcW w:w="617" w:type="dxa"/>
          </w:tcPr>
          <w:p w14:paraId="6E850F4D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3" w:type="dxa"/>
          </w:tcPr>
          <w:p w14:paraId="01A90173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067" w:type="dxa"/>
          </w:tcPr>
          <w:p w14:paraId="4BA951A6" w14:textId="77777777" w:rsidR="00C13E48" w:rsidRDefault="007373F8" w:rsidP="000D6ED7">
            <w:pPr>
              <w:pStyle w:val="TableParagraph"/>
              <w:spacing w:line="228" w:lineRule="exact"/>
              <w:ind w:left="108" w:right="304"/>
              <w:rPr>
                <w:sz w:val="20"/>
              </w:rPr>
            </w:pPr>
            <w:r>
              <w:rPr>
                <w:sz w:val="20"/>
              </w:rPr>
              <w:t>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derst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re 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it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oret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ont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ess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de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wil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el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 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ing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wi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s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llows.</w:t>
            </w:r>
          </w:p>
        </w:tc>
      </w:tr>
      <w:tr w:rsidR="00C13E48" w14:paraId="67A40977" w14:textId="77777777" w:rsidTr="000D6ED7">
        <w:trPr>
          <w:trHeight w:val="336"/>
        </w:trPr>
        <w:tc>
          <w:tcPr>
            <w:tcW w:w="617" w:type="dxa"/>
          </w:tcPr>
          <w:p w14:paraId="685A3C80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83" w:type="dxa"/>
          </w:tcPr>
          <w:p w14:paraId="68CFDBAE" w14:textId="77777777" w:rsidR="00C13E48" w:rsidRDefault="00C13E4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067" w:type="dxa"/>
          </w:tcPr>
          <w:p w14:paraId="092B929B" w14:textId="77777777" w:rsidR="00C13E48" w:rsidRDefault="007373F8" w:rsidP="000D6ED7">
            <w:pPr>
              <w:pStyle w:val="TableParagraph"/>
              <w:spacing w:line="210" w:lineRule="exact"/>
              <w:ind w:left="108"/>
              <w:rPr>
                <w:sz w:val="20"/>
              </w:rPr>
            </w:pPr>
            <w:r>
              <w:rPr>
                <w:sz w:val="20"/>
              </w:rPr>
              <w:t>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ttach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s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m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ublic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cord</w:t>
            </w:r>
          </w:p>
        </w:tc>
      </w:tr>
    </w:tbl>
    <w:p w14:paraId="1B0C0D2C" w14:textId="77777777" w:rsidR="00C13E48" w:rsidRDefault="00C13E48">
      <w:pPr>
        <w:rPr>
          <w:sz w:val="20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3"/>
        <w:gridCol w:w="4222"/>
        <w:gridCol w:w="739"/>
        <w:gridCol w:w="3229"/>
      </w:tblGrid>
      <w:tr w:rsidR="00C13E48" w14:paraId="62B7AF53" w14:textId="77777777" w:rsidTr="009B4F55">
        <w:trPr>
          <w:trHeight w:val="534"/>
        </w:trPr>
        <w:tc>
          <w:tcPr>
            <w:tcW w:w="1243" w:type="dxa"/>
          </w:tcPr>
          <w:p w14:paraId="38621CE3" w14:textId="77777777" w:rsidR="00C13E48" w:rsidRDefault="007373F8">
            <w:pPr>
              <w:pStyle w:val="TableParagraph"/>
              <w:spacing w:line="227" w:lineRule="exact"/>
              <w:ind w:left="107"/>
              <w:rPr>
                <w:sz w:val="20"/>
              </w:rPr>
            </w:pPr>
            <w:r>
              <w:rPr>
                <w:sz w:val="20"/>
              </w:rPr>
              <w:t>Signature</w:t>
            </w:r>
          </w:p>
        </w:tc>
        <w:tc>
          <w:tcPr>
            <w:tcW w:w="4222" w:type="dxa"/>
          </w:tcPr>
          <w:p w14:paraId="26FB0A61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9" w:type="dxa"/>
          </w:tcPr>
          <w:p w14:paraId="07CA03E2" w14:textId="77777777" w:rsidR="00C13E48" w:rsidRDefault="007373F8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3229" w:type="dxa"/>
          </w:tcPr>
          <w:p w14:paraId="6C03A401" w14:textId="77777777" w:rsidR="00C13E48" w:rsidRDefault="00C13E4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BCDF1D2" w14:textId="77777777" w:rsidR="007373F8" w:rsidRDefault="007373F8"/>
    <w:sectPr w:rsidR="007373F8">
      <w:type w:val="continuous"/>
      <w:pgSz w:w="11910" w:h="17340"/>
      <w:pgMar w:top="660" w:right="1100" w:bottom="280" w:left="11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bA0s7A0MTUGUko6SsGpxcWZ+XkgBca1AKtY3mIsAAAA"/>
  </w:docVars>
  <w:rsids>
    <w:rsidRoot w:val="00C13E48"/>
    <w:rsid w:val="00000A23"/>
    <w:rsid w:val="000D6ED7"/>
    <w:rsid w:val="007373F8"/>
    <w:rsid w:val="007416FF"/>
    <w:rsid w:val="00776C14"/>
    <w:rsid w:val="008142BA"/>
    <w:rsid w:val="00865DCF"/>
    <w:rsid w:val="008E347F"/>
    <w:rsid w:val="009B4F55"/>
    <w:rsid w:val="009C2F89"/>
    <w:rsid w:val="009F32F4"/>
    <w:rsid w:val="00A43559"/>
    <w:rsid w:val="00A97D18"/>
    <w:rsid w:val="00C13E48"/>
    <w:rsid w:val="00DB5EBA"/>
    <w:rsid w:val="00E63078"/>
    <w:rsid w:val="00FA04A0"/>
    <w:rsid w:val="00FE3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80650"/>
  <w15:docId w15:val="{3C18D404-201B-4EA5-947B-CC5ED0C2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uiPriority w:val="1"/>
    <w:qFormat/>
    <w:rPr>
      <w:rFonts w:ascii="Arial MT" w:eastAsia="Arial MT" w:hAnsi="Arial MT" w:cs="Arial M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rFonts w:ascii="Arial" w:eastAsia="Arial" w:hAnsi="Arial" w:cs="Arial"/>
      <w:b/>
      <w:bCs/>
      <w:sz w:val="20"/>
      <w:szCs w:val="20"/>
    </w:rPr>
  </w:style>
  <w:style w:type="paragraph" w:styleId="Cm">
    <w:name w:val="Title"/>
    <w:basedOn w:val="Norml"/>
    <w:uiPriority w:val="1"/>
    <w:qFormat/>
    <w:pPr>
      <w:ind w:left="103" w:right="6057"/>
    </w:pPr>
    <w:rPr>
      <w:rFonts w:ascii="Arial" w:eastAsia="Arial" w:hAnsi="Arial" w:cs="Arial"/>
      <w:b/>
      <w:bCs/>
      <w:sz w:val="28"/>
      <w:szCs w:val="28"/>
    </w:rPr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</w:style>
  <w:style w:type="paragraph" w:styleId="Buborkszveg">
    <w:name w:val="Balloon Text"/>
    <w:basedOn w:val="Norml"/>
    <w:link w:val="BuborkszvegChar"/>
    <w:uiPriority w:val="99"/>
    <w:semiHidden/>
    <w:unhideWhenUsed/>
    <w:rsid w:val="00A43559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43559"/>
    <w:rPr>
      <w:rFonts w:ascii="Tahoma" w:eastAsia="Arial MT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a.isidori@uniroma1.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rancesco.lotti@unifi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fice@andrologyacademy.net" TargetMode="External"/><Relationship Id="rId5" Type="http://schemas.openxmlformats.org/officeDocument/2006/relationships/hyperlink" Target="http://www.andrologyacademy.net/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53</Words>
  <Characters>1751</Characters>
  <Application>Microsoft Office Word</Application>
  <DocSecurity>0</DocSecurity>
  <Lines>14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nmx@outlook.hu</cp:lastModifiedBy>
  <cp:revision>5</cp:revision>
  <dcterms:created xsi:type="dcterms:W3CDTF">2025-11-25T10:53:00Z</dcterms:created>
  <dcterms:modified xsi:type="dcterms:W3CDTF">2025-11-2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1-10T00:00:00Z</vt:filetime>
  </property>
</Properties>
</file>